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1725" w:rsidRPr="0078461F" w:rsidRDefault="00FB0474">
      <w:pPr>
        <w:pStyle w:val="Title"/>
        <w:rPr>
          <w:sz w:val="18"/>
          <w:szCs w:val="18"/>
        </w:rPr>
      </w:pPr>
      <w:r w:rsidRPr="0078461F">
        <w:rPr>
          <w:sz w:val="18"/>
          <w:szCs w:val="18"/>
        </w:rPr>
        <w:t>Results</w:t>
      </w:r>
    </w:p>
    <w:p w:rsidR="00C01725" w:rsidRPr="0078461F" w:rsidRDefault="00FB0474">
      <w:pPr>
        <w:pStyle w:val="Author"/>
        <w:rPr>
          <w:sz w:val="18"/>
          <w:szCs w:val="18"/>
        </w:rPr>
      </w:pPr>
      <w:r w:rsidRPr="0078461F">
        <w:rPr>
          <w:sz w:val="18"/>
          <w:szCs w:val="18"/>
        </w:rPr>
        <w:t>Dr. Adeeba Project</w:t>
      </w:r>
    </w:p>
    <w:p w:rsidR="00C01725" w:rsidRPr="0078461F" w:rsidRDefault="00FB0474">
      <w:pPr>
        <w:pStyle w:val="Date"/>
        <w:rPr>
          <w:sz w:val="18"/>
          <w:szCs w:val="18"/>
        </w:rPr>
      </w:pPr>
      <w:r w:rsidRPr="0078461F">
        <w:rPr>
          <w:sz w:val="18"/>
          <w:szCs w:val="18"/>
        </w:rPr>
        <w:t>9/30/2018</w:t>
      </w:r>
    </w:p>
    <w:p w:rsidR="00C01725" w:rsidRPr="0078461F" w:rsidRDefault="00FB0474">
      <w:pPr>
        <w:pStyle w:val="Heading2"/>
        <w:rPr>
          <w:sz w:val="18"/>
          <w:szCs w:val="18"/>
        </w:rPr>
      </w:pPr>
      <w:r w:rsidRPr="0078461F">
        <w:rPr>
          <w:sz w:val="18"/>
          <w:szCs w:val="18"/>
        </w:rPr>
        <w:t>Comparing between Low and high level of DAS28 using Chi-Square tes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6"/>
        <w:gridCol w:w="2540"/>
        <w:gridCol w:w="1291"/>
        <w:gridCol w:w="1731"/>
        <w:gridCol w:w="2002"/>
        <w:gridCol w:w="752"/>
      </w:tblGrid>
      <w:tr w:rsidR="00C01725" w:rsidRPr="007846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ependent: DAS28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less than 3.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greater than 3.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VA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 (1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.6 (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ES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.6 (18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.3 (24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R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7 (4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 (44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AQ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4 (3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 (27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atient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 (1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.9 (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hysician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 (1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6 (2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.8 (4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.7 (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9 (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.1 (11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Uric.aci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4.5 (77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4.2 (80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1 (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.3 (0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OD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5 (6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.2 (6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GE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2.6 (12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2.9 (12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568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Tende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 (1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6 (7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wolle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1 (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 (3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Gender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e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2 (49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3 (5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7 (62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9 (38.0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urrent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44 (58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6 (42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5 (3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1 (61.1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RF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1 (6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4 (39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08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54 (52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9 (47.9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CP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30 (54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2 (45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92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1 (54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1 (45.5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N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1 (55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9 (44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47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1 (49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5 (50.6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dule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39 (53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60 (4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72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 (50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 (50.0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ICC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22 (52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5 (47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40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9 (50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9 (50.0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moking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0 (50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73 (49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719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9 (52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3 (47.3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amily_Histor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42 (51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1 (48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397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3 (48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9 (51.6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sthm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13 (69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52 (30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383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63 (68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5 (31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ationalit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9 (55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9 (44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7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n-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0 (53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3 (46.7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nbi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40 (70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95 (29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47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>3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36 (68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12 (32.0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Bio_Mo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ombinat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31 (67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88 (3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94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onotherapy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5 (6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4 (30.7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40 (70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95 (29.9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M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19 (7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12 (2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57 (64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95 (36.0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A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507 (6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437 (3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46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9 (7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0 (29.3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lipidemi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43 (69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12 (30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19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33 (68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5 (31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tens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29 (70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95 (29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47 (65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12 (34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UA_Grou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Low U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83 (6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40 (31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54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igh U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1 (73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0 (26.6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</w:tbl>
    <w:p w:rsidR="0078461F" w:rsidRPr="0078461F" w:rsidRDefault="0078461F">
      <w:pPr>
        <w:pStyle w:val="Heading2"/>
        <w:rPr>
          <w:sz w:val="18"/>
          <w:szCs w:val="18"/>
        </w:rPr>
      </w:pPr>
      <w:bookmarkStart w:id="0" w:name="comparing-between-low-and-high-level-of-"/>
      <w:bookmarkEnd w:id="0"/>
    </w:p>
    <w:p w:rsidR="0078461F" w:rsidRPr="0078461F" w:rsidRDefault="0078461F">
      <w:pPr>
        <w:pStyle w:val="Heading2"/>
        <w:rPr>
          <w:sz w:val="18"/>
          <w:szCs w:val="18"/>
        </w:rPr>
      </w:pPr>
    </w:p>
    <w:p w:rsidR="0078461F" w:rsidRPr="0078461F" w:rsidRDefault="0078461F">
      <w:pPr>
        <w:pStyle w:val="Heading2"/>
        <w:rPr>
          <w:sz w:val="18"/>
          <w:szCs w:val="18"/>
        </w:rPr>
      </w:pPr>
    </w:p>
    <w:p w:rsidR="0078461F" w:rsidRDefault="0078461F">
      <w:pPr>
        <w:pStyle w:val="Heading2"/>
        <w:rPr>
          <w:sz w:val="18"/>
          <w:szCs w:val="18"/>
        </w:rPr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Default="0078461F" w:rsidP="0078461F">
      <w:pPr>
        <w:pStyle w:val="BodyText"/>
      </w:pPr>
    </w:p>
    <w:p w:rsidR="0078461F" w:rsidRPr="0078461F" w:rsidRDefault="0078461F" w:rsidP="0078461F">
      <w:pPr>
        <w:pStyle w:val="BodyText"/>
      </w:pPr>
    </w:p>
    <w:p w:rsidR="0078461F" w:rsidRPr="0078461F" w:rsidRDefault="0078461F" w:rsidP="0078461F">
      <w:pPr>
        <w:pStyle w:val="BodyText"/>
        <w:rPr>
          <w:sz w:val="18"/>
          <w:szCs w:val="18"/>
        </w:rPr>
      </w:pPr>
    </w:p>
    <w:p w:rsidR="00C01725" w:rsidRPr="0078461F" w:rsidRDefault="00FB0474">
      <w:pPr>
        <w:pStyle w:val="Heading2"/>
        <w:rPr>
          <w:sz w:val="18"/>
          <w:szCs w:val="18"/>
        </w:rPr>
      </w:pPr>
      <w:r w:rsidRPr="0078461F">
        <w:rPr>
          <w:sz w:val="18"/>
          <w:szCs w:val="18"/>
        </w:rPr>
        <w:lastRenderedPageBreak/>
        <w:t>Comparing between Low and high level of UA using Chi-Square tes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6"/>
        <w:gridCol w:w="2540"/>
        <w:gridCol w:w="2002"/>
        <w:gridCol w:w="1128"/>
        <w:gridCol w:w="1165"/>
        <w:gridCol w:w="752"/>
      </w:tblGrid>
      <w:tr w:rsidR="00C01725" w:rsidRPr="007846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ependent: UA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Low U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igh U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VA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1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597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ES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.6 (2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.4 (2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583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R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.5 (37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.9 (18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4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AQ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 (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7 (0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238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atient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 (2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 (2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500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hysician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 (1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 (1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58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3 (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3 (5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734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.8 (9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.5 (9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50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Uric.aci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51 (5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8.7 (49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9 (1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8 (1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28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OD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.6 (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.7 (6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3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GE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1.2 (12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7.4 (11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Tende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4 (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1 (4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49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wolle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2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10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Gender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e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01 (90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 (9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60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9 (85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14.7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urrent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0 (88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1 (11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6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0 (86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 (13.5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RF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31 (91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 (8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104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4 (86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3 (13.5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CP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9 (89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 (10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286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4 (86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 (13.4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N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6 (88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1 (11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237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0 (8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 (15.9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dule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37 (88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7 (11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 (63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 (36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ICC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62 (88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 (11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227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4 (8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 (15.9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moking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9 (88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 (12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2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84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 (15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amily_Histor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6 (87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 (1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320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92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 (7.7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sthm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47 (8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0 (1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0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7 (80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 (19.2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ationalit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8 (89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 (11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355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n-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2 (8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13.3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nbi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55 (87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2 (12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1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69 (86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0 (13.5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Bio_Mo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ombinat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06 (89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2 (1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onotherapy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3 (77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22.7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55 (87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2 (12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M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00 (88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0 (11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4 (79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2 (20.9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A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02 (8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9 (1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02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>1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2 (78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 (21.3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lipidemi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00 (87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0 (12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160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4 (84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 (15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tens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47 (89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8 (11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&lt;0.001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7 (75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4 (24.8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_Grou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less than 3.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83 (86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1 (13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054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greater than 3.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40 (88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0 (11.3)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</w:tr>
    </w:tbl>
    <w:p w:rsidR="0078461F" w:rsidRDefault="0078461F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18"/>
          <w:szCs w:val="18"/>
        </w:rPr>
      </w:pPr>
    </w:p>
    <w:p w:rsidR="00C01725" w:rsidRPr="0078461F" w:rsidRDefault="00FB0474">
      <w:pPr>
        <w:pStyle w:val="Heading2"/>
        <w:rPr>
          <w:sz w:val="18"/>
          <w:szCs w:val="18"/>
        </w:rPr>
      </w:pPr>
      <w:r w:rsidRPr="0078461F">
        <w:rPr>
          <w:sz w:val="18"/>
          <w:szCs w:val="18"/>
        </w:rPr>
        <w:t>GLM to Measure the effect from Rhuematiod factors on the levels of DAS28 Using Uni and Multivariate analysi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7"/>
        <w:gridCol w:w="2540"/>
        <w:gridCol w:w="1267"/>
        <w:gridCol w:w="1043"/>
        <w:gridCol w:w="1157"/>
        <w:gridCol w:w="1521"/>
        <w:gridCol w:w="1631"/>
      </w:tblGrid>
      <w:tr w:rsidR="00C01725" w:rsidRPr="007846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ependent: DAS28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less than 3.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greater than 3.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R (univariab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R (multivariable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VA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 (1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.6 (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84 (1.79-1.89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ES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.6 (18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.3 (24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4 (1.04-1.05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R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7 (4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 (44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1 (1.01-1.02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AQ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4 (3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 (27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1.00-1.00, p=0.79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atient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 (1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.9 (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80 (1.75-1.85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hysician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4 (1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6 (2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19 (2.11-2.27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.8 (4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.7 (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32 (1.30-1.35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9 (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.1 (11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36 (1.35-1.38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Uric.aci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4.5 (77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4.2 (80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1.00-1.00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DOD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8.5 (6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7.2 (6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0.97 (0.95-0.99, p=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0.94 (0.90-0.98, p=0.006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GE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2.6 (12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2.9 (12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0.99-1.01, p=0.60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Tende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 (1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6 (7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92 (1.87-1.98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wolle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1 (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 (3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69 (2.50-2.91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bookmarkStart w:id="1" w:name="_GoBack" w:colFirst="0" w:colLast="6"/>
            <w:r w:rsidRPr="0078461F">
              <w:rPr>
                <w:color w:val="FF0000"/>
                <w:sz w:val="18"/>
                <w:szCs w:val="18"/>
              </w:rPr>
              <w:t>2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Gender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fe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452 (55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463 (67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357 (4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219 (32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0.60 (0.48-0.74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color w:val="FF0000"/>
                <w:sz w:val="18"/>
                <w:szCs w:val="18"/>
              </w:rPr>
            </w:pPr>
            <w:r w:rsidRPr="0078461F">
              <w:rPr>
                <w:color w:val="FF0000"/>
                <w:sz w:val="18"/>
                <w:szCs w:val="18"/>
              </w:rPr>
              <w:t>0.68 (0.46-0.98, p=0.041)</w:t>
            </w:r>
          </w:p>
        </w:tc>
      </w:tr>
      <w:bookmarkEnd w:id="1"/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urrent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44 (84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6 (72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5 (15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1 (28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18 (1.68-2.83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6 (0.84-1.88, p=0.265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RF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1 (25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4 (19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9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54 (74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9 (80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2 (1.10-1.83, p=0.00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4 (0.82-1.88, p=0.313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CP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30 (35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2 (3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1 (64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1 (6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 xml:space="preserve">1.00 (0.79-1.27, </w:t>
            </w:r>
            <w:r w:rsidRPr="0078461F">
              <w:rPr>
                <w:sz w:val="18"/>
                <w:szCs w:val="18"/>
              </w:rPr>
              <w:lastRenderedPageBreak/>
              <w:t>p=0.99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 xml:space="preserve">0.91 (0.63-1.33, </w:t>
            </w:r>
            <w:r w:rsidRPr="0078461F">
              <w:rPr>
                <w:sz w:val="18"/>
                <w:szCs w:val="18"/>
              </w:rPr>
              <w:lastRenderedPageBreak/>
              <w:t>p=0.640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>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N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1 (75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9 (70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1 (24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5 (29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9 (1.00-1.67, p=0.04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1 (0.62-1.32, p=0.610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dule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39 (97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60 (9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 (2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 (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4 (0.55-2.37, p=0.72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74 (0.17-3.31, p=0.685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ICC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22 (82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5 (81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9 (17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9 (19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2 (0.84-1.51, p=0.44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5 (0.66-1.66, p=0.843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moking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0 (8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73 (89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4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9 (1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3 (10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3 (0.63-1.38, p=0.71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3 (0.71-2.17, p=0.466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amily_Histor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42 (8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1 (8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3 (1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9 (19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4 (0.84-1.57, p=0.39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sthm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13 (86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52 (85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63 (13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5 (14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6 (0.93-1.22, p=0.38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ationalit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9 (53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9 (51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n-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0 (47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3 (48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8 (0.88-1.32, p=0.47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nbi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40 (65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95 (63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36 (3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12 (36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0 (1.00-1.22, p=0.04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Bio_Mo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ombinat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31 (25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88 (2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onotherapy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5 (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4 (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2 (0.77-1.11, p=0.38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40 (65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95 (63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9 (0.80-0.99, p=0.03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M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19 (81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12 (76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57 (18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95 (23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36 (1.21-1.52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A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507 (97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437 (97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9 (3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0 (2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4 (0.70-1.24, p=0.64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lipidemi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43 (88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12 (88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33 (11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5 (11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6 (0.92-1.23, p=0.41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tens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29 (79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95 (75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47 (20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12 (24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8 (1.14-1.43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UA_Grou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Low U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83 (86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40 (88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>4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igh U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1 (13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0 (11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0 (0.64-1.00, p=0.05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</w:tbl>
    <w:p w:rsidR="00C01725" w:rsidRPr="0078461F" w:rsidRDefault="00FB0474">
      <w:pPr>
        <w:pStyle w:val="Heading2"/>
        <w:rPr>
          <w:sz w:val="18"/>
          <w:szCs w:val="18"/>
        </w:rPr>
      </w:pPr>
      <w:bookmarkStart w:id="2" w:name="glm-to-measure-the-effect-from-rhuematio"/>
      <w:bookmarkEnd w:id="2"/>
      <w:r w:rsidRPr="0078461F">
        <w:rPr>
          <w:sz w:val="18"/>
          <w:szCs w:val="18"/>
        </w:rPr>
        <w:t>GLM to Measure the effect from Rhuematiod factors on the levels of UA Using Uni and Multivariate analysi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6"/>
        <w:gridCol w:w="2540"/>
        <w:gridCol w:w="1548"/>
        <w:gridCol w:w="862"/>
        <w:gridCol w:w="837"/>
        <w:gridCol w:w="1638"/>
        <w:gridCol w:w="1735"/>
      </w:tblGrid>
      <w:tr w:rsidR="00C01725" w:rsidRPr="0078461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ependent: UA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Low U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igh U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R (univariab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R (multivariable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VA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1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0.95-1.05, p=0.92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ES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.6 (2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5.4 (2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1.00-1.01, p=0.14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R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.5 (37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.9 (18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1.00-1.00, p=0.74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AQ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 (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7 (0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4 (0.59-2.40, p=0.53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atient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 (2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 (2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9 (0.95-1.04, p=0.70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proofErr w:type="gramStart"/>
            <w:r w:rsidRPr="0078461F">
              <w:rPr>
                <w:sz w:val="18"/>
                <w:szCs w:val="18"/>
              </w:rPr>
              <w:t>Physician.s.Global.Assessment</w:t>
            </w:r>
            <w:proofErr w:type="gramEnd"/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 (1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 (1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9 (0.93-1.05, p=0.72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3 (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.3 (5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0.98-1.02, p=0.98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DAI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.8 (9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.5 (9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0.99-1.01, p=0.52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9 (1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8 (1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3 (0.85-1.01, p=0.07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OD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.6 (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.7 (6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0.96-1.04, p=0.95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4 (0.79-1.05, p=0.402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GE.year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1.2 (12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7.4 (11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4 (1.02-1.07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Tender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4 (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1 (4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99 (0.97-1.01, p=0.35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wolle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ean (SD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 (2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0 (0.96-1.04, p=0.98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Gender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e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01 (51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 (4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al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79 (48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5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57 (0.98-2.53, p=0.06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06 (0.86-5.04, p=0.106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urrent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0 (83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1 (81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0 (1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 (18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15 (0.59-2.09, p=0.66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87 (0.72-4.62, p=0.180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RF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31 (24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 (16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04 (75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3 (84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70 (0.92-3.40, p=0.10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.35 (0.99-15.67, p=0.077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CP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59 (32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8 (26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4 (67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0 (73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36 (0.78-2.47, p=0.28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3 (0.32-2.29, p=0.706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N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6 (81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1 (75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0 (1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 (25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3 (0.77-2.55, p=0.23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4 (0.26-2.36, p=0.757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>35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dules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37 (97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7 (89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6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 (2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 (10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.47 (1.61-11.59, p=0.00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.39 (0.40-22.07, p=0.214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ICCA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62 (83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 (7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4 (17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4 (23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9 (0.75-2.79, p=0.22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42 (0.48-3.76, p=0.501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Smoking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9 (87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 (83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12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 (16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37 (0.60-2.87, p=0.42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68 (0.17-2.16, p=0.547)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Family_Histor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ega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6 (86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5 (91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Positive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13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 (8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59 (0.17-1.52, p=0.32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Asthm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47 (94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0 (9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77 (5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 (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65 (1.15-2.32, p=0.00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ationality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8 (46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 (4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n-Kuwaiti’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2 (53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5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5 (0.78-2.02, p=0.35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onbi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55 (7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2 (73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69 (2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0 (26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06 (0.84-1.32, p=0.61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Bio_Mo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ombinat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606 (20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2 (15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Monotherapy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63 (5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8 (10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48 (1.65-3.70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55 (74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2 (73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4 (0.95-1.63, p=0.12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M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00 (86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40 (75.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4 (14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12 (24.8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02 (1.59-2.55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CAD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02 (96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9 (92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2 (4.0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 (7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87 (1.24-2.76, p=0.002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lipidemia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800 (9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10 (90.7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24 (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42 (9.3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.28 (0.90-1.79, p=0.16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1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Hypertension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647 (87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8 (72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2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77 (12.5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4 (27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.65 (2.10-3.34, p&lt;0.00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_Group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less than 3.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2083 (68.9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331 (73.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  <w:tr w:rsidR="00C01725" w:rsidRPr="0078461F"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lastRenderedPageBreak/>
              <w:t>18</w:t>
            </w:r>
          </w:p>
        </w:tc>
        <w:tc>
          <w:tcPr>
            <w:tcW w:w="0" w:type="auto"/>
          </w:tcPr>
          <w:p w:rsidR="00C01725" w:rsidRPr="0078461F" w:rsidRDefault="00C01725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DAS28 greater than 3.2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940 (31.1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120 (26.6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0.80 (0.64-1.00, p=0.054)</w:t>
            </w:r>
          </w:p>
        </w:tc>
        <w:tc>
          <w:tcPr>
            <w:tcW w:w="0" w:type="auto"/>
          </w:tcPr>
          <w:p w:rsidR="00C01725" w:rsidRPr="0078461F" w:rsidRDefault="00FB0474">
            <w:pPr>
              <w:pStyle w:val="Compact"/>
              <w:rPr>
                <w:sz w:val="18"/>
                <w:szCs w:val="18"/>
              </w:rPr>
            </w:pPr>
            <w:r w:rsidRPr="0078461F">
              <w:rPr>
                <w:sz w:val="18"/>
                <w:szCs w:val="18"/>
              </w:rPr>
              <w:t>-</w:t>
            </w:r>
          </w:p>
        </w:tc>
      </w:tr>
    </w:tbl>
    <w:p w:rsidR="00FB0474" w:rsidRPr="0078461F" w:rsidRDefault="00FB0474">
      <w:pPr>
        <w:rPr>
          <w:sz w:val="18"/>
          <w:szCs w:val="18"/>
        </w:rPr>
      </w:pPr>
    </w:p>
    <w:sectPr w:rsidR="00FB0474" w:rsidRPr="007846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0474" w:rsidRDefault="00FB0474">
      <w:pPr>
        <w:spacing w:after="0"/>
      </w:pPr>
      <w:r>
        <w:separator/>
      </w:r>
    </w:p>
  </w:endnote>
  <w:endnote w:type="continuationSeparator" w:id="0">
    <w:p w:rsidR="00FB0474" w:rsidRDefault="00FB04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0474" w:rsidRDefault="00FB0474">
      <w:r>
        <w:separator/>
      </w:r>
    </w:p>
  </w:footnote>
  <w:footnote w:type="continuationSeparator" w:id="0">
    <w:p w:rsidR="00FB0474" w:rsidRDefault="00FB04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CEE2A2E"/>
    <w:multiLevelType w:val="multilevel"/>
    <w:tmpl w:val="C13CA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D822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61F"/>
    <w:rsid w:val="00784D58"/>
    <w:rsid w:val="008D6863"/>
    <w:rsid w:val="00B86B75"/>
    <w:rsid w:val="00BC48D5"/>
    <w:rsid w:val="00C01725"/>
    <w:rsid w:val="00C36279"/>
    <w:rsid w:val="00E315A3"/>
    <w:rsid w:val="00FB04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03CDD3"/>
  <w15:docId w15:val="{060FEBF5-28D2-A84E-8239-E6CFD15D5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688</Words>
  <Characters>9627</Characters>
  <Application>Microsoft Office Word</Application>
  <DocSecurity>0</DocSecurity>
  <Lines>80</Lines>
  <Paragraphs>22</Paragraphs>
  <ScaleCrop>false</ScaleCrop>
  <Company/>
  <LinksUpToDate>false</LinksUpToDate>
  <CharactersWithSpaces>1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r. Adeeba Project</dc:creator>
  <cp:lastModifiedBy>Ahmed Al-Saber</cp:lastModifiedBy>
  <cp:revision>2</cp:revision>
  <dcterms:created xsi:type="dcterms:W3CDTF">2018-10-01T14:18:00Z</dcterms:created>
  <dcterms:modified xsi:type="dcterms:W3CDTF">2018-10-01T14:34:00Z</dcterms:modified>
</cp:coreProperties>
</file>